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50B8A" w14:textId="77777777" w:rsidR="00A12E3B" w:rsidRDefault="00A12E3B"/>
    <w:p w14:paraId="4D9C6CA3" w14:textId="1686D401" w:rsidR="00A12E3B" w:rsidRDefault="00A12E3B" w:rsidP="00A12E3B">
      <w:pPr>
        <w:pStyle w:val="Heading1"/>
      </w:pPr>
      <w:r w:rsidRPr="00A12E3B">
        <w:t>Five number summary and boxplot</w:t>
      </w:r>
    </w:p>
    <w:p w14:paraId="60574544" w14:textId="77777777" w:rsidR="00A12E3B" w:rsidRDefault="00A12E3B" w:rsidP="00A12E3B"/>
    <w:p w14:paraId="6BDCD061" w14:textId="0E4BBB54" w:rsidR="00A12E3B" w:rsidRDefault="00A12E3B" w:rsidP="00A12E3B">
      <w:r>
        <w:t xml:space="preserve">Five number summaries </w:t>
      </w:r>
    </w:p>
    <w:p w14:paraId="43E1E8FA" w14:textId="55EA4482" w:rsidR="00A12E3B" w:rsidRDefault="00A12E3B" w:rsidP="00A12E3B">
      <w:r>
        <w:t>1 Minimum</w:t>
      </w:r>
    </w:p>
    <w:p w14:paraId="66C0AC28" w14:textId="14CDA37B" w:rsidR="00A12E3B" w:rsidRDefault="00A12E3B" w:rsidP="00A12E3B">
      <w:r>
        <w:t xml:space="preserve">2 </w:t>
      </w:r>
      <w:r w:rsidR="009D3EB5">
        <w:t>First Quartile (Q1)</w:t>
      </w:r>
    </w:p>
    <w:p w14:paraId="5B9B84A3" w14:textId="6058E1DB" w:rsidR="009D3EB5" w:rsidRDefault="009D3EB5" w:rsidP="00A12E3B">
      <w:r>
        <w:t xml:space="preserve">3 </w:t>
      </w:r>
      <w:r w:rsidR="00C25B1E">
        <w:t xml:space="preserve">Median </w:t>
      </w:r>
    </w:p>
    <w:p w14:paraId="66C9ADE7" w14:textId="21ED63F0" w:rsidR="00C25B1E" w:rsidRDefault="00C25B1E" w:rsidP="00A12E3B">
      <w:r>
        <w:t>4 Third Quartile (Q3)</w:t>
      </w:r>
    </w:p>
    <w:p w14:paraId="6DDC4B7F" w14:textId="11341431" w:rsidR="00FB5487" w:rsidRDefault="00FB5487" w:rsidP="00A12E3B">
      <w:r>
        <w:t>5 Maximum</w:t>
      </w:r>
    </w:p>
    <w:p w14:paraId="4D91D27B" w14:textId="6ADE2780" w:rsidR="00FB5487" w:rsidRDefault="00504EB8" w:rsidP="00A12E3B">
      <w:r>
        <w:t xml:space="preserve">With help of above 5 </w:t>
      </w:r>
      <w:r w:rsidR="00021F88">
        <w:t>factors,</w:t>
      </w:r>
      <w:r>
        <w:t xml:space="preserve"> </w:t>
      </w:r>
      <w:r w:rsidR="00021F88">
        <w:t>we will remove outliers</w:t>
      </w:r>
      <w:r w:rsidR="00A85BE7">
        <w:t>.</w:t>
      </w:r>
    </w:p>
    <w:p w14:paraId="3F20D484" w14:textId="281A5562" w:rsidR="00A85BE7" w:rsidRDefault="00A85BE7" w:rsidP="00A12E3B">
      <w:r>
        <w:t>Removing the outlie</w:t>
      </w:r>
      <w:r w:rsidR="001F160E">
        <w:t xml:space="preserve">rs </w:t>
      </w:r>
    </w:p>
    <w:p w14:paraId="6DA2332F" w14:textId="4B9FDF6D" w:rsidR="001F160E" w:rsidRDefault="00334C9A" w:rsidP="00A12E3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596D80" wp14:editId="33753A96">
                <wp:simplePos x="0" y="0"/>
                <wp:positionH relativeFrom="column">
                  <wp:posOffset>1134208</wp:posOffset>
                </wp:positionH>
                <wp:positionV relativeFrom="paragraph">
                  <wp:posOffset>146734</wp:posOffset>
                </wp:positionV>
                <wp:extent cx="1655884" cy="2412023"/>
                <wp:effectExtent l="38100" t="38100" r="20955" b="2667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55884" cy="24120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0EE61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89.3pt;margin-top:11.55pt;width:130.4pt;height:189.9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" strokecolor="#4472c4 [3204]" strokeweight=".5pt">
                <v:stroke endarrow="block" joinstyle="miter"/>
              </v:shape>
            </w:pict>
          </mc:Fallback>
        </mc:AlternateContent>
      </w:r>
      <w:r w:rsidR="00980A0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01574D" wp14:editId="79A16D6F">
                <wp:simplePos x="0" y="0"/>
                <wp:positionH relativeFrom="column">
                  <wp:posOffset>2288931</wp:posOffset>
                </wp:positionH>
                <wp:positionV relativeFrom="paragraph">
                  <wp:posOffset>170180</wp:posOffset>
                </wp:positionV>
                <wp:extent cx="682869" cy="1872762"/>
                <wp:effectExtent l="38100" t="38100" r="22225" b="133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2869" cy="1872762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4F15B" id="Straight Arrow Connector 2" o:spid="_x0000_s1026" type="#_x0000_t32" style="position:absolute;margin-left:180.25pt;margin-top:13.4pt;width:53.75pt;height:147.45pt;flip:x 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" strokecolor="#4472c4" strokeweight=".5pt">
                <v:stroke endarrow="block" joinstyle="miter"/>
              </v:shape>
            </w:pict>
          </mc:Fallback>
        </mc:AlternateContent>
      </w:r>
      <w:r w:rsidR="00CB0C1D">
        <w:t xml:space="preserve">Data sets - </w:t>
      </w:r>
      <w:r w:rsidR="001F160E">
        <w:t>{1,2,2,2,3,3,4,5,5,5,6,</w:t>
      </w:r>
      <w:r w:rsidR="00CB0C1D">
        <w:t>6,6,6,6,7,8,8,9,27}</w:t>
      </w:r>
    </w:p>
    <w:p w14:paraId="507DC952" w14:textId="03FEF9F7" w:rsidR="00970875" w:rsidRDefault="00970875" w:rsidP="00A12E3B">
      <w:r>
        <w:t>Outlier??</w:t>
      </w:r>
    </w:p>
    <w:p w14:paraId="623A91E8" w14:textId="67AD6201" w:rsidR="00970875" w:rsidRDefault="00074723" w:rsidP="00A12E3B">
      <w:r>
        <w:t>{lower</w:t>
      </w:r>
      <w:r w:rsidR="002A4471">
        <w:t xml:space="preserve"> fence </w:t>
      </w:r>
      <w:r w:rsidR="00F93852">
        <w:t xml:space="preserve">&lt; </w:t>
      </w:r>
      <w:r w:rsidR="001B51AA">
        <w:t>- -</w:t>
      </w:r>
      <w:r w:rsidR="00F93852">
        <w:t>&gt;</w:t>
      </w:r>
      <w:r>
        <w:t xml:space="preserve"> higher </w:t>
      </w:r>
      <w:r w:rsidR="001B51AA">
        <w:t>fence}</w:t>
      </w:r>
    </w:p>
    <w:p w14:paraId="1A5E38CE" w14:textId="0E2F6FAB" w:rsidR="005603A1" w:rsidRDefault="00074723" w:rsidP="00A12E3B">
      <w:r>
        <w:t xml:space="preserve">In above data set </w:t>
      </w:r>
      <w:r w:rsidR="001B51AA">
        <w:t xml:space="preserve">if there is value -50 than, - 50 is </w:t>
      </w:r>
      <w:r w:rsidR="0048235E">
        <w:t>lower fence.</w:t>
      </w:r>
      <w:r w:rsidR="005603A1">
        <w:t xml:space="preserve"> And 27 is </w:t>
      </w:r>
      <w:r w:rsidR="0094637A">
        <w:t>outlier.</w:t>
      </w:r>
      <w:r w:rsidR="005603A1">
        <w:t xml:space="preserve"> </w:t>
      </w:r>
    </w:p>
    <w:p w14:paraId="70E24FE1" w14:textId="6FA2DE28" w:rsidR="00DD6B6C" w:rsidRDefault="006A12B2" w:rsidP="00A12E3B">
      <w:r>
        <w:t>In order define lower</w:t>
      </w:r>
      <w:r w:rsidR="0071769B">
        <w:t xml:space="preserve"> and higher fence</w:t>
      </w:r>
      <w:r w:rsidR="00DD6B6C">
        <w:t xml:space="preserve"> simple formula   = </w:t>
      </w:r>
    </w:p>
    <w:p w14:paraId="65F72D40" w14:textId="612A5546" w:rsidR="0071769B" w:rsidRDefault="0071769B" w:rsidP="00A12E3B">
      <w:r>
        <w:t xml:space="preserve">Interquartile Range </w:t>
      </w:r>
      <w:r w:rsidR="001F0044">
        <w:t>(IQR) =</w:t>
      </w:r>
      <w:r w:rsidR="00037865">
        <w:t xml:space="preserve"> Q3-Q1</w:t>
      </w:r>
    </w:p>
    <w:p w14:paraId="4912C2C3" w14:textId="726D3A4A" w:rsidR="00E317E8" w:rsidRDefault="00E317E8" w:rsidP="00A12E3B">
      <w:r>
        <w:t xml:space="preserve">Q3 </w:t>
      </w:r>
      <w:r w:rsidR="00D9107E">
        <w:t>= (</w:t>
      </w:r>
      <w:r>
        <w:t xml:space="preserve">75%) </w:t>
      </w:r>
      <w:r w:rsidR="00D9107E">
        <w:t>Percentile</w:t>
      </w:r>
      <w:r>
        <w:t xml:space="preserve"> </w:t>
      </w:r>
    </w:p>
    <w:p w14:paraId="35746965" w14:textId="20BB4FEA" w:rsidR="00345517" w:rsidRDefault="0034107C" w:rsidP="00A12E3B">
      <w:r>
        <w:t>{75</w:t>
      </w:r>
      <w:r w:rsidR="00345517">
        <w:t xml:space="preserve"> percentile means = </w:t>
      </w:r>
      <w:r w:rsidR="00184FF5">
        <w:t>75/100x(</w:t>
      </w:r>
      <w:r w:rsidR="00075E50">
        <w:t xml:space="preserve">19+1) = </w:t>
      </w:r>
      <w:r w:rsidR="000D661E">
        <w:t xml:space="preserve">15 index = </w:t>
      </w:r>
      <w:r w:rsidR="00334C9A">
        <w:t>Q3=</w:t>
      </w:r>
      <w:r w:rsidR="00980A03">
        <w:t>7}</w:t>
      </w:r>
    </w:p>
    <w:p w14:paraId="3AA87E9F" w14:textId="78EB4A0A" w:rsidR="00D9107E" w:rsidRDefault="00D9107E" w:rsidP="00A12E3B">
      <w:r>
        <w:t xml:space="preserve">Q1 = (25%) Percentile </w:t>
      </w:r>
    </w:p>
    <w:p w14:paraId="204656D5" w14:textId="572EF523" w:rsidR="007A52D8" w:rsidRDefault="0034107C" w:rsidP="00A12E3B">
      <w:r>
        <w:t>{25</w:t>
      </w:r>
      <w:r w:rsidR="0012497A">
        <w:t xml:space="preserve"> </w:t>
      </w:r>
      <w:r>
        <w:t>percentile means</w:t>
      </w:r>
      <w:r w:rsidR="0012497A">
        <w:t xml:space="preserve"> = 25/100</w:t>
      </w:r>
      <w:r w:rsidR="00334C9A">
        <w:t>x (</w:t>
      </w:r>
      <w:r w:rsidR="00E85270">
        <w:t xml:space="preserve">19+1) = 5 index </w:t>
      </w:r>
      <w:r w:rsidR="00980A03">
        <w:t xml:space="preserve">= </w:t>
      </w:r>
      <w:r w:rsidR="00334C9A">
        <w:t>Q1 =</w:t>
      </w:r>
      <w:r w:rsidR="00980A03">
        <w:t>3</w:t>
      </w:r>
      <w:r w:rsidR="00E85270">
        <w:t>}</w:t>
      </w:r>
    </w:p>
    <w:p w14:paraId="6FF6BAFA" w14:textId="08FCD154" w:rsidR="004A5E2C" w:rsidRDefault="004A5E2C" w:rsidP="00A12E3B">
      <w:r>
        <w:t>Lower Fence =Q1 -1.5(IQR)</w:t>
      </w:r>
    </w:p>
    <w:p w14:paraId="76422376" w14:textId="74B6135A" w:rsidR="004A5E2C" w:rsidRDefault="004A5E2C" w:rsidP="00A12E3B">
      <w:r>
        <w:t>Upper fence</w:t>
      </w:r>
      <w:r w:rsidR="00867840">
        <w:t xml:space="preserve"> = Q3 + 1.5 (IQR)</w:t>
      </w:r>
    </w:p>
    <w:p w14:paraId="7BCA641F" w14:textId="77777777" w:rsidR="00691D4C" w:rsidRDefault="00691D4C" w:rsidP="00A12E3B"/>
    <w:p w14:paraId="463E38F2" w14:textId="6A5A6AD0" w:rsidR="00691D4C" w:rsidRDefault="00691D4C" w:rsidP="00A12E3B">
      <w:r>
        <w:t xml:space="preserve">Inter quartile Range </w:t>
      </w:r>
      <w:r w:rsidR="00527A94">
        <w:t>(IQR</w:t>
      </w:r>
      <w:r>
        <w:t>)</w:t>
      </w:r>
      <w:r w:rsidR="00BF00F0">
        <w:t xml:space="preserve">= </w:t>
      </w:r>
      <w:r>
        <w:t xml:space="preserve"> Q3-Q1</w:t>
      </w:r>
      <w:r w:rsidR="00BF00F0">
        <w:t xml:space="preserve"> = 7-3 =4</w:t>
      </w:r>
    </w:p>
    <w:p w14:paraId="29865AD6" w14:textId="305DBFF2" w:rsidR="00E81F83" w:rsidRDefault="00E81F83" w:rsidP="00E81F83">
      <w:r>
        <w:t>Lower Fence =Q1 -1.5(IQR) = 3-</w:t>
      </w:r>
      <w:r w:rsidR="00A66AD7">
        <w:t xml:space="preserve">1.5(4) = </w:t>
      </w:r>
      <w:r w:rsidR="00740F2F">
        <w:t>3-6 = -3</w:t>
      </w:r>
    </w:p>
    <w:p w14:paraId="40FABDC5" w14:textId="12FFB678" w:rsidR="00740F2F" w:rsidRDefault="00740F2F" w:rsidP="00740F2F">
      <w:r>
        <w:t>Upper fence = Q3 + 1.5 (IQR) = 7+</w:t>
      </w:r>
      <w:r w:rsidR="00D84A41">
        <w:t>1.5 (4) = 7+</w:t>
      </w:r>
      <w:r w:rsidR="00120C99">
        <w:t>6 = 13</w:t>
      </w:r>
    </w:p>
    <w:p w14:paraId="009545C0" w14:textId="5B1FC031" w:rsidR="00120C99" w:rsidRDefault="00527A94" w:rsidP="00740F2F">
      <w:r>
        <w:t>Therefore,</w:t>
      </w:r>
      <w:r w:rsidR="00FD15C7">
        <w:t xml:space="preserve"> [Lower Fence </w:t>
      </w:r>
      <w:r w:rsidR="00124935">
        <w:t xml:space="preserve">&lt; - -&gt; Higher </w:t>
      </w:r>
      <w:r>
        <w:t>Fence] [</w:t>
      </w:r>
      <w:r w:rsidR="00124935">
        <w:t xml:space="preserve"> -3  &lt; - - &gt; 13</w:t>
      </w:r>
      <w:r w:rsidR="000D4A76">
        <w:t xml:space="preserve"> ]</w:t>
      </w:r>
    </w:p>
    <w:p w14:paraId="75802E35" w14:textId="016F245B" w:rsidR="00740F2F" w:rsidRDefault="00F8758F" w:rsidP="00E81F83">
      <w:r>
        <w:t xml:space="preserve">So, we </w:t>
      </w:r>
      <w:r w:rsidR="00206434">
        <w:t>must</w:t>
      </w:r>
      <w:r>
        <w:t xml:space="preserve"> remove </w:t>
      </w:r>
      <w:r w:rsidR="00527A94">
        <w:t>– observation</w:t>
      </w:r>
      <w:r w:rsidR="007E271C">
        <w:t xml:space="preserve"> 27 from the data set because 27 &gt; </w:t>
      </w:r>
      <w:r w:rsidR="00527A94">
        <w:t>13.</w:t>
      </w:r>
      <w:r w:rsidR="007E271C">
        <w:t xml:space="preserve"> </w:t>
      </w:r>
    </w:p>
    <w:p w14:paraId="02C89579" w14:textId="1BB64C75" w:rsidR="00A66AD7" w:rsidRDefault="001C412A" w:rsidP="00E81F83">
      <w:r>
        <w:t>Rema</w:t>
      </w:r>
      <w:r w:rsidR="00206434">
        <w:t xml:space="preserve">ining </w:t>
      </w:r>
      <w:r w:rsidR="00A56F8F">
        <w:t>Data sets - {1,2,2,2,3,3,4,5,5,5,6,6,6,6,6,7,8,8,9,</w:t>
      </w:r>
      <w:r w:rsidR="00A56F8F" w:rsidRPr="001C412A">
        <w:rPr>
          <w:strike/>
        </w:rPr>
        <w:t>27</w:t>
      </w:r>
      <w:r w:rsidR="00A56F8F">
        <w:t>}</w:t>
      </w:r>
    </w:p>
    <w:p w14:paraId="655C664E" w14:textId="71C27740" w:rsidR="00206434" w:rsidRDefault="00206434" w:rsidP="00E81F83">
      <w:r>
        <w:t xml:space="preserve">Now from above data set </w:t>
      </w:r>
    </w:p>
    <w:p w14:paraId="7969FC55" w14:textId="77777777" w:rsidR="00206434" w:rsidRDefault="00206434" w:rsidP="00E81F83"/>
    <w:p w14:paraId="5C0B2457" w14:textId="1F3ECCE3" w:rsidR="00206434" w:rsidRDefault="00962BF2" w:rsidP="00E81F8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46F4AF" wp14:editId="2F9CF1B4">
                <wp:simplePos x="0" y="0"/>
                <wp:positionH relativeFrom="column">
                  <wp:posOffset>1167063</wp:posOffset>
                </wp:positionH>
                <wp:positionV relativeFrom="paragraph">
                  <wp:posOffset>101667</wp:posOffset>
                </wp:positionV>
                <wp:extent cx="260684" cy="1130968"/>
                <wp:effectExtent l="0" t="0" r="25400" b="12065"/>
                <wp:wrapNone/>
                <wp:docPr id="3" name="Right Br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684" cy="1130968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6DBF17E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3" o:spid="_x0000_s1026" type="#_x0000_t88" style="position:absolute;margin-left:91.9pt;margin-top:8pt;width:20.55pt;height:89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" adj="415" strokecolor="#4472c4 [3204]" strokeweight=".5pt">
                <v:stroke joinstyle="miter"/>
              </v:shape>
            </w:pict>
          </mc:Fallback>
        </mc:AlternateContent>
      </w:r>
      <w:r w:rsidR="00206434">
        <w:t>Minimum = 1</w:t>
      </w:r>
    </w:p>
    <w:p w14:paraId="74789441" w14:textId="5A61FC1D" w:rsidR="00206434" w:rsidRDefault="00206434" w:rsidP="00E81F83">
      <w:r>
        <w:t>Q1 = 3</w:t>
      </w:r>
    </w:p>
    <w:p w14:paraId="4175DE6D" w14:textId="6A33259F" w:rsidR="00206434" w:rsidRDefault="00206434" w:rsidP="00E81F83">
      <w:r>
        <w:t xml:space="preserve">Median </w:t>
      </w:r>
      <w:r w:rsidR="00461C1D">
        <w:t>=</w:t>
      </w:r>
      <w:r w:rsidR="000569A8">
        <w:t xml:space="preserve"> 5</w:t>
      </w:r>
      <w:r w:rsidR="00962BF2">
        <w:t xml:space="preserve">                            </w:t>
      </w:r>
      <w:r w:rsidR="00341EB4">
        <w:t xml:space="preserve">5 number </w:t>
      </w:r>
      <w:r w:rsidR="00B82E3D">
        <w:t>Summary with</w:t>
      </w:r>
      <w:r w:rsidR="00341EB4">
        <w:t xml:space="preserve"> this</w:t>
      </w:r>
      <w:r w:rsidR="00B82E3D">
        <w:t xml:space="preserve"> one can draw b</w:t>
      </w:r>
      <w:r w:rsidR="00341EB4">
        <w:t>ox plot</w:t>
      </w:r>
      <w:r w:rsidR="00B82E3D">
        <w:t>.</w:t>
      </w:r>
    </w:p>
    <w:p w14:paraId="7855140B" w14:textId="2F0B6A99" w:rsidR="000569A8" w:rsidRDefault="000569A8" w:rsidP="00E81F83">
      <w:r>
        <w:t>Q3 = 7</w:t>
      </w:r>
    </w:p>
    <w:p w14:paraId="14CF8759" w14:textId="3C957907" w:rsidR="000569A8" w:rsidRDefault="000569A8" w:rsidP="00E81F83">
      <w:r>
        <w:t xml:space="preserve">Maximum = </w:t>
      </w:r>
      <w:r w:rsidR="00962BF2">
        <w:t>9</w:t>
      </w:r>
    </w:p>
    <w:p w14:paraId="656E3287" w14:textId="2DB2B30F" w:rsidR="00BF00F0" w:rsidRDefault="00BF00F0" w:rsidP="00A12E3B"/>
    <w:p w14:paraId="67D789B7" w14:textId="48D17B4C" w:rsidR="00BF00F0" w:rsidRDefault="00BF00F0" w:rsidP="00A12E3B"/>
    <w:p w14:paraId="2E436AC5" w14:textId="5D83B028" w:rsidR="00E15305" w:rsidRDefault="00EE5C6A" w:rsidP="00A12E3B">
      <w:r>
        <w:t xml:space="preserve">                                         Box plot</w:t>
      </w:r>
    </w:p>
    <w:p w14:paraId="46CB5E84" w14:textId="3DFA202A" w:rsidR="001F0044" w:rsidRDefault="00EE5C6A" w:rsidP="006528EB">
      <w:pPr>
        <w:tabs>
          <w:tab w:val="left" w:pos="119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8878E82" wp14:editId="638482D0">
                <wp:simplePos x="0" y="0"/>
                <wp:positionH relativeFrom="column">
                  <wp:posOffset>2145632</wp:posOffset>
                </wp:positionH>
                <wp:positionV relativeFrom="paragraph">
                  <wp:posOffset>223253</wp:posOffset>
                </wp:positionV>
                <wp:extent cx="425115" cy="8021"/>
                <wp:effectExtent l="0" t="0" r="32385" b="3048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115" cy="802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9074B5" id="Straight Connector 25" o:spid="_x0000_s1026" style="position:absolute;flip:y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95pt,17.6pt" to="202.4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9A08505" wp14:editId="090790D6">
                <wp:simplePos x="0" y="0"/>
                <wp:positionH relativeFrom="column">
                  <wp:posOffset>2554705</wp:posOffset>
                </wp:positionH>
                <wp:positionV relativeFrom="paragraph">
                  <wp:posOffset>95985</wp:posOffset>
                </wp:positionV>
                <wp:extent cx="0" cy="372979"/>
                <wp:effectExtent l="0" t="0" r="38100" b="2730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E8CB3E" id="Straight Connector 24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15pt,7.55pt" to="201.15pt,3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E11916A" wp14:editId="63ACF206">
                <wp:simplePos x="0" y="0"/>
                <wp:positionH relativeFrom="column">
                  <wp:posOffset>1030705</wp:posOffset>
                </wp:positionH>
                <wp:positionV relativeFrom="paragraph">
                  <wp:posOffset>239295</wp:posOffset>
                </wp:positionV>
                <wp:extent cx="352927" cy="8021"/>
                <wp:effectExtent l="0" t="0" r="28575" b="304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2927" cy="802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267600" id="Straight Connector 23" o:spid="_x0000_s1026" style="position:absolute;flip:y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15pt,18.85pt" to="108.9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C214067" wp14:editId="350A0AAA">
                <wp:simplePos x="0" y="0"/>
                <wp:positionH relativeFrom="column">
                  <wp:posOffset>1371600</wp:posOffset>
                </wp:positionH>
                <wp:positionV relativeFrom="paragraph">
                  <wp:posOffset>74863</wp:posOffset>
                </wp:positionV>
                <wp:extent cx="79809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80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491ED" id="Straight Connector 21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pt,5.9pt" to="170.8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209F6BF" wp14:editId="025071B5">
                <wp:simplePos x="0" y="0"/>
                <wp:positionH relativeFrom="column">
                  <wp:posOffset>2145632</wp:posOffset>
                </wp:positionH>
                <wp:positionV relativeFrom="paragraph">
                  <wp:posOffset>49095</wp:posOffset>
                </wp:positionV>
                <wp:extent cx="0" cy="372979"/>
                <wp:effectExtent l="0" t="0" r="38100" b="2730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A4E9B1" id="Straight Connector 2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95pt,3.85pt" to="168.95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0BD2FA" wp14:editId="61825C8E">
                <wp:simplePos x="0" y="0"/>
                <wp:positionH relativeFrom="column">
                  <wp:posOffset>1748590</wp:posOffset>
                </wp:positionH>
                <wp:positionV relativeFrom="paragraph">
                  <wp:posOffset>96988</wp:posOffset>
                </wp:positionV>
                <wp:extent cx="0" cy="372979"/>
                <wp:effectExtent l="0" t="0" r="38100" b="273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B97059" id="Straight Connector 19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7pt,7.65pt" to="137.7pt,3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ED71E6" wp14:editId="3B978BB7">
                <wp:simplePos x="0" y="0"/>
                <wp:positionH relativeFrom="column">
                  <wp:posOffset>1383632</wp:posOffset>
                </wp:positionH>
                <wp:positionV relativeFrom="paragraph">
                  <wp:posOffset>84956</wp:posOffset>
                </wp:positionV>
                <wp:extent cx="0" cy="372979"/>
                <wp:effectExtent l="0" t="0" r="38100" b="2730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CB1B26" id="Straight Connector 18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.95pt,6.7pt" to="108.95pt,3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" strokecolor="#4472c4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0B80534" wp14:editId="59DC1D25">
                <wp:simplePos x="0" y="0"/>
                <wp:positionH relativeFrom="column">
                  <wp:posOffset>1030705</wp:posOffset>
                </wp:positionH>
                <wp:positionV relativeFrom="paragraph">
                  <wp:posOffset>57116</wp:posOffset>
                </wp:positionV>
                <wp:extent cx="0" cy="372979"/>
                <wp:effectExtent l="0" t="0" r="38100" b="2730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691028" id="Straight Connector 17" o:spid="_x0000_s1026" style="position:absolute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1.15pt,4.5pt" to="81.15pt,3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" strokecolor="#4472c4" strokeweight=".5pt">
                <v:stroke joinstyle="miter"/>
              </v:line>
            </w:pict>
          </mc:Fallback>
        </mc:AlternateContent>
      </w:r>
      <w:r w:rsidR="006528EB">
        <w:tab/>
      </w:r>
      <w:r w:rsidR="001B0CBA">
        <w:t>Min</w:t>
      </w:r>
      <w:r w:rsidR="006528EB">
        <w:t xml:space="preserve">    </w:t>
      </w:r>
      <w:r w:rsidR="001B0CBA">
        <w:t xml:space="preserve">        </w:t>
      </w:r>
      <w:r w:rsidR="00B345B1">
        <w:t>q1</w:t>
      </w:r>
      <w:r w:rsidR="001B0CBA">
        <w:t xml:space="preserve">  </w:t>
      </w:r>
      <w:r w:rsidR="00B345B1">
        <w:t xml:space="preserve">    Median</w:t>
      </w:r>
      <w:r w:rsidR="001B0CBA">
        <w:t xml:space="preserve">  </w:t>
      </w:r>
      <w:r w:rsidR="005B7B98">
        <w:t>q3       Max</w:t>
      </w:r>
    </w:p>
    <w:p w14:paraId="1B7D7F8C" w14:textId="059F3331" w:rsidR="00867840" w:rsidRDefault="00EE5C6A" w:rsidP="00A12E3B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77B8AB5" wp14:editId="3E87DCFF">
                <wp:simplePos x="0" y="0"/>
                <wp:positionH relativeFrom="column">
                  <wp:posOffset>1375611</wp:posOffset>
                </wp:positionH>
                <wp:positionV relativeFrom="paragraph">
                  <wp:posOffset>125997</wp:posOffset>
                </wp:positionV>
                <wp:extent cx="793549" cy="11798"/>
                <wp:effectExtent l="0" t="0" r="26035" b="2667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3549" cy="117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0ADEB2" id="Straight Connector 22" o:spid="_x0000_s1026" style="position:absolute;flip:y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.3pt,9.9pt" to="170.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" strokecolor="#ed7d31 [3205]" strokeweight=".5pt">
                <v:stroke joinstyle="miter"/>
              </v:line>
            </w:pict>
          </mc:Fallback>
        </mc:AlternateContent>
      </w:r>
      <w:r w:rsidR="00262D3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62F7F1F" wp14:editId="005C4D44">
                <wp:simplePos x="0" y="0"/>
                <wp:positionH relativeFrom="column">
                  <wp:posOffset>970280</wp:posOffset>
                </wp:positionH>
                <wp:positionV relativeFrom="paragraph">
                  <wp:posOffset>149793</wp:posOffset>
                </wp:positionV>
                <wp:extent cx="112295" cy="140369"/>
                <wp:effectExtent l="0" t="0" r="21590" b="0"/>
                <wp:wrapNone/>
                <wp:docPr id="12" name="Multiplication Sig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295" cy="140369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F10527" id="Multiplication Sign 12" o:spid="_x0000_s1026" style="position:absolute;margin-left:76.4pt;margin-top:11.8pt;width:8.85pt;height:11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2295,140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" path="m16658,41963l37283,25463,56148,49045,75012,25463,95637,41963,73059,70185,95637,98406,75012,114906,56148,91324,37283,114906,16658,98406,39236,70185,16658,41963xe" fillcolor="#4472c4 [3204]" strokecolor="#09101d [484]" strokeweight="1pt">
                <v:stroke joinstyle="miter"/>
                <v:path arrowok="t" o:connecttype="custom" o:connectlocs="16658,41963;37283,25463;56148,49045;75012,25463;95637,41963;73059,70185;95637,98406;75012,114906;56148,91324;37283,114906;16658,98406;39236,70185;16658,41963" o:connectangles="0,0,0,0,0,0,0,0,0,0,0,0,0"/>
              </v:shape>
            </w:pict>
          </mc:Fallback>
        </mc:AlternateContent>
      </w:r>
      <w:r w:rsidR="00262D3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783040" wp14:editId="77EE5860">
                <wp:simplePos x="0" y="0"/>
                <wp:positionH relativeFrom="column">
                  <wp:posOffset>2494547</wp:posOffset>
                </wp:positionH>
                <wp:positionV relativeFrom="paragraph">
                  <wp:posOffset>142106</wp:posOffset>
                </wp:positionV>
                <wp:extent cx="112295" cy="140369"/>
                <wp:effectExtent l="0" t="0" r="21590" b="0"/>
                <wp:wrapNone/>
                <wp:docPr id="16" name="Multiplication Sig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295" cy="140369"/>
                        </a:xfrm>
                        <a:prstGeom prst="mathMultiply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A7B878" id="Multiplication Sign 16" o:spid="_x0000_s1026" style="position:absolute;margin-left:196.4pt;margin-top:11.2pt;width:8.85pt;height:11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2295,140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" path="m16658,41963l37283,25463,56148,49045,75012,25463,95637,41963,73059,70185,95637,98406,75012,114906,56148,91324,37283,114906,16658,98406,39236,70185,16658,41963xe" fillcolor="#4472c4" strokecolor="#172c51" strokeweight="1pt">
                <v:stroke joinstyle="miter"/>
                <v:path arrowok="t" o:connecttype="custom" o:connectlocs="16658,41963;37283,25463;56148,49045;75012,25463;95637,41963;73059,70185;95637,98406;75012,114906;56148,91324;37283,114906;16658,98406;39236,70185;16658,41963" o:connectangles="0,0,0,0,0,0,0,0,0,0,0,0,0"/>
              </v:shape>
            </w:pict>
          </mc:Fallback>
        </mc:AlternateContent>
      </w:r>
      <w:r w:rsidR="00262D3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55BD28D" wp14:editId="3BD512C7">
                <wp:simplePos x="0" y="0"/>
                <wp:positionH relativeFrom="column">
                  <wp:posOffset>2073442</wp:posOffset>
                </wp:positionH>
                <wp:positionV relativeFrom="paragraph">
                  <wp:posOffset>135087</wp:posOffset>
                </wp:positionV>
                <wp:extent cx="112295" cy="140369"/>
                <wp:effectExtent l="0" t="0" r="21590" b="0"/>
                <wp:wrapNone/>
                <wp:docPr id="15" name="Multiplication Sig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295" cy="140369"/>
                        </a:xfrm>
                        <a:prstGeom prst="mathMultiply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902BCC" id="Multiplication Sign 15" o:spid="_x0000_s1026" style="position:absolute;margin-left:163.25pt;margin-top:10.65pt;width:8.85pt;height:11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2295,140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" path="m16658,41963l37283,25463,56148,49045,75012,25463,95637,41963,73059,70185,95637,98406,75012,114906,56148,91324,37283,114906,16658,98406,39236,70185,16658,41963xe" fillcolor="#4472c4" strokecolor="#172c51" strokeweight="1pt">
                <v:stroke joinstyle="miter"/>
                <v:path arrowok="t" o:connecttype="custom" o:connectlocs="16658,41963;37283,25463;56148,49045;75012,25463;95637,41963;73059,70185;95637,98406;75012,114906;56148,91324;37283,114906;16658,98406;39236,70185;16658,41963" o:connectangles="0,0,0,0,0,0,0,0,0,0,0,0,0"/>
              </v:shape>
            </w:pict>
          </mc:Fallback>
        </mc:AlternateContent>
      </w:r>
      <w:r w:rsidR="00262D3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1B84EE" wp14:editId="78F4FF55">
                <wp:simplePos x="0" y="0"/>
                <wp:positionH relativeFrom="column">
                  <wp:posOffset>1672390</wp:posOffset>
                </wp:positionH>
                <wp:positionV relativeFrom="paragraph">
                  <wp:posOffset>136091</wp:posOffset>
                </wp:positionV>
                <wp:extent cx="112295" cy="140369"/>
                <wp:effectExtent l="0" t="0" r="21590" b="0"/>
                <wp:wrapNone/>
                <wp:docPr id="14" name="Multiplication Sig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295" cy="140369"/>
                        </a:xfrm>
                        <a:prstGeom prst="mathMultiply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C54612" id="Multiplication Sign 14" o:spid="_x0000_s1026" style="position:absolute;margin-left:131.7pt;margin-top:10.7pt;width:8.85pt;height:11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2295,140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" path="m16658,41963l37283,25463,56148,49045,75012,25463,95637,41963,73059,70185,95637,98406,75012,114906,56148,91324,37283,114906,16658,98406,39236,70185,16658,41963xe" fillcolor="#4472c4" strokecolor="#172c51" strokeweight="1pt">
                <v:stroke joinstyle="miter"/>
                <v:path arrowok="t" o:connecttype="custom" o:connectlocs="16658,41963;37283,25463;56148,49045;75012,25463;95637,41963;73059,70185;95637,98406;75012,114906;56148,91324;37283,114906;16658,98406;39236,70185;16658,41963" o:connectangles="0,0,0,0,0,0,0,0,0,0,0,0,0"/>
              </v:shape>
            </w:pict>
          </mc:Fallback>
        </mc:AlternateContent>
      </w:r>
      <w:r w:rsidR="00262D3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63DD031" wp14:editId="02C2B89A">
                <wp:simplePos x="0" y="0"/>
                <wp:positionH relativeFrom="column">
                  <wp:posOffset>1315653</wp:posOffset>
                </wp:positionH>
                <wp:positionV relativeFrom="paragraph">
                  <wp:posOffset>154138</wp:posOffset>
                </wp:positionV>
                <wp:extent cx="112295" cy="140369"/>
                <wp:effectExtent l="0" t="0" r="21590" b="0"/>
                <wp:wrapNone/>
                <wp:docPr id="13" name="Multiplication Sig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295" cy="140369"/>
                        </a:xfrm>
                        <a:prstGeom prst="mathMultiply">
                          <a:avLst/>
                        </a:prstGeom>
                        <a:solidFill>
                          <a:srgbClr val="4472C4"/>
                        </a:solidFill>
                        <a:ln w="12700" cap="flat" cmpd="sng" algn="ctr">
                          <a:solidFill>
                            <a:srgbClr val="4472C4">
                              <a:shade val="15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2DDB28" id="Multiplication Sign 13" o:spid="_x0000_s1026" style="position:absolute;margin-left:103.6pt;margin-top:12.15pt;width:8.85pt;height:11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2295,1403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" path="m16658,41963l37283,25463,56148,49045,75012,25463,95637,41963,73059,70185,95637,98406,75012,114906,56148,91324,37283,114906,16658,98406,39236,70185,16658,41963xe" fillcolor="#4472c4" strokecolor="#172c51" strokeweight="1pt">
                <v:stroke joinstyle="miter"/>
                <v:path arrowok="t" o:connecttype="custom" o:connectlocs="16658,41963;37283,25463;56148,49045;75012,25463;95637,41963;73059,70185;95637,98406;75012,114906;56148,91324;37283,114906;16658,98406;39236,70185;16658,41963" o:connectangles="0,0,0,0,0,0,0,0,0,0,0,0,0"/>
              </v:shap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10A2FB9" wp14:editId="571D2A69">
                <wp:simplePos x="0" y="0"/>
                <wp:positionH relativeFrom="column">
                  <wp:posOffset>2803358</wp:posOffset>
                </wp:positionH>
                <wp:positionV relativeFrom="paragraph">
                  <wp:posOffset>3743</wp:posOffset>
                </wp:positionV>
                <wp:extent cx="0" cy="372979"/>
                <wp:effectExtent l="0" t="0" r="38100" b="2730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0F76DD" id="Straight Connector 1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75pt,.3pt" to="220.7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" strokecolor="#4472c4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B4AAD5" wp14:editId="5228E01C">
                <wp:simplePos x="0" y="0"/>
                <wp:positionH relativeFrom="column">
                  <wp:posOffset>2286000</wp:posOffset>
                </wp:positionH>
                <wp:positionV relativeFrom="paragraph">
                  <wp:posOffset>3442</wp:posOffset>
                </wp:positionV>
                <wp:extent cx="0" cy="372979"/>
                <wp:effectExtent l="0" t="0" r="38100" b="2730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4CD780" id="Straight Connector 11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0pt,.25pt" to="180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" strokecolor="#4472c4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9933B24" wp14:editId="424442F0">
                <wp:simplePos x="0" y="0"/>
                <wp:positionH relativeFrom="column">
                  <wp:posOffset>1880636</wp:posOffset>
                </wp:positionH>
                <wp:positionV relativeFrom="paragraph">
                  <wp:posOffset>3676</wp:posOffset>
                </wp:positionV>
                <wp:extent cx="0" cy="372979"/>
                <wp:effectExtent l="0" t="0" r="38100" b="2730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7E073B" id="Straight Connector 6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8.1pt,.3pt" to="148.1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" strokecolor="#4472c4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B7E7585" wp14:editId="2EC98CB0">
                <wp:simplePos x="0" y="0"/>
                <wp:positionH relativeFrom="column">
                  <wp:posOffset>1479383</wp:posOffset>
                </wp:positionH>
                <wp:positionV relativeFrom="paragraph">
                  <wp:posOffset>3142</wp:posOffset>
                </wp:positionV>
                <wp:extent cx="0" cy="372979"/>
                <wp:effectExtent l="0" t="0" r="38100" b="2730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623B45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6.5pt,.25pt" to="116.5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" strokecolor="#4472c4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A1F311" wp14:editId="35B90D80">
                <wp:simplePos x="0" y="0"/>
                <wp:positionH relativeFrom="column">
                  <wp:posOffset>1182938</wp:posOffset>
                </wp:positionH>
                <wp:positionV relativeFrom="paragraph">
                  <wp:posOffset>3509</wp:posOffset>
                </wp:positionV>
                <wp:extent cx="0" cy="372979"/>
                <wp:effectExtent l="0" t="0" r="38100" b="2730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F3FD40" id="Straight Connector 9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.15pt,.3pt" to="93.1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" strokecolor="#4472c4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136170" wp14:editId="68E8C975">
                <wp:simplePos x="0" y="0"/>
                <wp:positionH relativeFrom="column">
                  <wp:posOffset>781752</wp:posOffset>
                </wp:positionH>
                <wp:positionV relativeFrom="paragraph">
                  <wp:posOffset>1437</wp:posOffset>
                </wp:positionV>
                <wp:extent cx="0" cy="372979"/>
                <wp:effectExtent l="0" t="0" r="38100" b="2730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B558CC" id="Straight Connector 5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55pt,.1pt" to="61.55pt,2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" strokecolor="#4472c4 [3204]" strokeweight=".5pt">
                <v:stroke joinstyle="miter"/>
              </v:line>
            </w:pict>
          </mc:Fallback>
        </mc:AlternateContent>
      </w:r>
      <w:r w:rsidR="00AF6BE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D46618" wp14:editId="074D2205">
                <wp:simplePos x="0" y="0"/>
                <wp:positionH relativeFrom="column">
                  <wp:posOffset>449178</wp:posOffset>
                </wp:positionH>
                <wp:positionV relativeFrom="paragraph">
                  <wp:posOffset>3743</wp:posOffset>
                </wp:positionV>
                <wp:extent cx="0" cy="372979"/>
                <wp:effectExtent l="0" t="0" r="38100" b="2730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72979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4472C4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B94568" id="Straight Connector 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35pt,.3pt" to="35.3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" strokecolor="#4472c4" strokeweight=".5pt">
                <v:stroke joinstyle="miter"/>
              </v:line>
            </w:pict>
          </mc:Fallback>
        </mc:AlternateContent>
      </w:r>
      <w:r w:rsidR="00A036C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6D8CF7E" wp14:editId="7FE48945">
                <wp:simplePos x="0" y="0"/>
                <wp:positionH relativeFrom="column">
                  <wp:posOffset>272715</wp:posOffset>
                </wp:positionH>
                <wp:positionV relativeFrom="paragraph">
                  <wp:posOffset>190166</wp:posOffset>
                </wp:positionV>
                <wp:extent cx="3633537" cy="48126"/>
                <wp:effectExtent l="0" t="0" r="2413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33537" cy="481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63BBC5" id="Straight Connector 4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.45pt,14.95pt" to="307.5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" strokecolor="#4472c4 [3204]" strokeweight=".5pt">
                <v:stroke joinstyle="miter"/>
              </v:line>
            </w:pict>
          </mc:Fallback>
        </mc:AlternateContent>
      </w:r>
    </w:p>
    <w:p w14:paraId="74D73201" w14:textId="6C6CF0BC" w:rsidR="00867840" w:rsidRDefault="00867840" w:rsidP="00A12E3B"/>
    <w:p w14:paraId="193F5169" w14:textId="4E762F50" w:rsidR="00970875" w:rsidRDefault="009C2C25" w:rsidP="00A12E3B">
      <w:r>
        <w:t xml:space="preserve">         -2           0           2        4          6           8             10                             27</w:t>
      </w:r>
    </w:p>
    <w:p w14:paraId="7006C160" w14:textId="77777777" w:rsidR="00970875" w:rsidRDefault="00970875" w:rsidP="00A12E3B"/>
    <w:p w14:paraId="688234F6" w14:textId="49FB1896" w:rsidR="00021F88" w:rsidRDefault="005B7B98" w:rsidP="00A12E3B">
      <w:r w:rsidRPr="005B7B98">
        <w:rPr>
          <w:noProof/>
        </w:rPr>
        <w:drawing>
          <wp:inline distT="0" distB="0" distL="0" distR="0" wp14:anchorId="40EB1CBE" wp14:editId="5053779A">
            <wp:extent cx="3682131" cy="128421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21210" cy="1297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B072A" w14:textId="44ABCC7E" w:rsidR="004F3EEE" w:rsidRDefault="004F3EEE" w:rsidP="00A12E3B">
      <w:r>
        <w:t>Use f</w:t>
      </w:r>
      <w:r w:rsidR="00F2554B">
        <w:t xml:space="preserve">or data </w:t>
      </w:r>
      <w:r w:rsidR="006049B5">
        <w:t>visualization.</w:t>
      </w:r>
    </w:p>
    <w:p w14:paraId="51E8416E" w14:textId="7CBF5DD0" w:rsidR="00FF78D3" w:rsidRDefault="00097C3B" w:rsidP="00A12E3B">
      <w:r>
        <w:t xml:space="preserve">Understand variance – </w:t>
      </w:r>
      <w:r w:rsidR="00507C6E">
        <w:t>6.</w:t>
      </w:r>
    </w:p>
    <w:p w14:paraId="6AC32A9A" w14:textId="68C602C8" w:rsidR="00097C3B" w:rsidRDefault="00646954" w:rsidP="00A12E3B">
      <w:pPr>
        <w:rPr>
          <w:sz w:val="18"/>
          <w:szCs w:val="18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18"/>
                <w:szCs w:val="18"/>
              </w:rPr>
            </m:ctrlPr>
          </m:naryPr>
          <m:sub>
            <m:r>
              <w:rPr>
                <w:rFonts w:ascii="Cambria Math" w:hAnsi="Cambria Math"/>
                <w:sz w:val="18"/>
                <w:szCs w:val="18"/>
              </w:rPr>
              <m:t>i=</m:t>
            </m:r>
            <m:r>
              <w:rPr>
                <w:rFonts w:ascii="Cambria Math" w:hAnsi="Cambria Math"/>
                <w:sz w:val="18"/>
                <w:szCs w:val="18"/>
              </w:rPr>
              <m:t>l</m:t>
            </m:r>
          </m:sub>
          <m:sup>
            <m:r>
              <w:rPr>
                <w:rFonts w:ascii="Cambria Math" w:hAnsi="Cambria Math"/>
                <w:sz w:val="18"/>
                <w:szCs w:val="18"/>
              </w:rPr>
              <m:t>n</m:t>
            </m:r>
          </m:sup>
          <m:e>
            <m:d>
              <m:dPr>
                <m:ctrlPr>
                  <w:rPr>
                    <w:rFonts w:ascii="Cambria Math" w:hAnsi="Cambria Math"/>
                    <w:iCs/>
                    <w:sz w:val="18"/>
                    <w:szCs w:val="1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m:t>xi-</m:t>
                </m:r>
                <m:sSup>
                  <m:sSupPr>
                    <m:ctrlPr>
                      <w:rPr>
                        <w:rFonts w:ascii="Cambria Math" w:hAnsi="Cambria Math"/>
                        <w:iCs/>
                        <w:sz w:val="18"/>
                        <w:szCs w:val="18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'</m:t>
                    </m:r>
                  </m:sup>
                </m:sSup>
              </m:e>
            </m:d>
          </m:e>
        </m:nary>
      </m:oMath>
      <w:r w:rsidR="005B207A">
        <w:rPr>
          <w:sz w:val="18"/>
          <w:szCs w:val="18"/>
          <w:vertAlign w:val="superscript"/>
        </w:rPr>
        <w:t>2</w:t>
      </w:r>
      <w:r w:rsidR="00750052">
        <w:rPr>
          <w:sz w:val="18"/>
          <w:szCs w:val="18"/>
        </w:rPr>
        <w:t>/n-1</w:t>
      </w:r>
    </w:p>
    <w:p w14:paraId="4647503F" w14:textId="6E8F1B08" w:rsidR="00750052" w:rsidRDefault="005C25C1" w:rsidP="00A12E3B">
      <w:pPr>
        <w:rPr>
          <w:sz w:val="18"/>
          <w:szCs w:val="18"/>
        </w:rPr>
      </w:pPr>
      <w:r>
        <w:rPr>
          <w:sz w:val="18"/>
          <w:szCs w:val="18"/>
        </w:rPr>
        <w:t>n-1</w:t>
      </w:r>
      <w:r w:rsidR="00A53ECE">
        <w:rPr>
          <w:sz w:val="18"/>
          <w:szCs w:val="18"/>
        </w:rPr>
        <w:t xml:space="preserve"> = </w:t>
      </w:r>
      <w:r w:rsidR="00400419">
        <w:rPr>
          <w:sz w:val="18"/>
          <w:szCs w:val="18"/>
        </w:rPr>
        <w:t xml:space="preserve">Bessel’s </w:t>
      </w:r>
      <w:r>
        <w:rPr>
          <w:sz w:val="18"/>
          <w:szCs w:val="18"/>
        </w:rPr>
        <w:t>correction</w:t>
      </w:r>
      <w:r w:rsidR="000570D8">
        <w:rPr>
          <w:sz w:val="18"/>
          <w:szCs w:val="18"/>
        </w:rPr>
        <w:t xml:space="preserve"> or degree of freedom</w:t>
      </w:r>
    </w:p>
    <w:p w14:paraId="697FF5AB" w14:textId="07CC265E" w:rsidR="00784A4A" w:rsidRDefault="00F807F0" w:rsidP="00A12E3B">
      <w:pPr>
        <w:rPr>
          <w:sz w:val="18"/>
          <w:szCs w:val="18"/>
        </w:rPr>
      </w:pPr>
      <w:r>
        <w:rPr>
          <w:sz w:val="18"/>
          <w:szCs w:val="18"/>
        </w:rPr>
        <w:t>why Sample Variance is divided by n-1</w:t>
      </w:r>
      <w:r w:rsidR="009F10D8">
        <w:rPr>
          <w:sz w:val="18"/>
          <w:szCs w:val="18"/>
        </w:rPr>
        <w:t xml:space="preserve">, Please see following link - </w:t>
      </w:r>
      <w:r w:rsidR="00507C6E" w:rsidRPr="00784A4A">
        <w:rPr>
          <w:sz w:val="18"/>
          <w:szCs w:val="18"/>
        </w:rPr>
        <w:t>https://www.youtube.com/watch?v=vGsRwB3TsiE.</w:t>
      </w:r>
    </w:p>
    <w:p w14:paraId="66140C56" w14:textId="49EAC5D0" w:rsidR="000570D8" w:rsidRDefault="00507C6E" w:rsidP="00A12E3B">
      <w:pPr>
        <w:rPr>
          <w:iCs/>
        </w:rPr>
      </w:pPr>
      <w:r>
        <w:rPr>
          <w:iCs/>
        </w:rPr>
        <w:t xml:space="preserve">What is application use </w:t>
      </w:r>
      <w:r w:rsidR="004D2BA1">
        <w:rPr>
          <w:iCs/>
        </w:rPr>
        <w:t>of boxplot?</w:t>
      </w:r>
    </w:p>
    <w:p w14:paraId="477B0B02" w14:textId="6C2E2F58" w:rsidR="00BD0A50" w:rsidRDefault="00BD0A50" w:rsidP="00A12E3B">
      <w:pPr>
        <w:rPr>
          <w:iCs/>
        </w:rPr>
      </w:pPr>
      <w:r>
        <w:rPr>
          <w:iCs/>
        </w:rPr>
        <w:t xml:space="preserve">Box plot can be </w:t>
      </w:r>
      <w:r w:rsidR="0063046B">
        <w:rPr>
          <w:iCs/>
        </w:rPr>
        <w:t>used</w:t>
      </w:r>
      <w:r>
        <w:rPr>
          <w:iCs/>
        </w:rPr>
        <w:t xml:space="preserve"> to determine </w:t>
      </w:r>
      <w:r w:rsidR="006843E5">
        <w:rPr>
          <w:iCs/>
        </w:rPr>
        <w:t>outliers</w:t>
      </w:r>
      <w:r w:rsidR="0063046B">
        <w:rPr>
          <w:iCs/>
        </w:rPr>
        <w:t xml:space="preserve">, box plot </w:t>
      </w:r>
      <w:r w:rsidR="001C7B44">
        <w:rPr>
          <w:iCs/>
        </w:rPr>
        <w:t>give</w:t>
      </w:r>
      <w:r w:rsidR="00CE7257">
        <w:rPr>
          <w:iCs/>
        </w:rPr>
        <w:t xml:space="preserve"> you </w:t>
      </w:r>
      <w:r w:rsidR="008F3472">
        <w:rPr>
          <w:iCs/>
        </w:rPr>
        <w:t>visuali</w:t>
      </w:r>
      <w:r w:rsidR="00CE7257">
        <w:rPr>
          <w:iCs/>
        </w:rPr>
        <w:t xml:space="preserve">zation </w:t>
      </w:r>
      <w:r w:rsidR="001C7B44">
        <w:rPr>
          <w:iCs/>
        </w:rPr>
        <w:t xml:space="preserve">way basically to see where the </w:t>
      </w:r>
      <w:r w:rsidR="00233E46">
        <w:rPr>
          <w:iCs/>
        </w:rPr>
        <w:t xml:space="preserve">outlier is </w:t>
      </w:r>
      <w:r w:rsidR="00231B6F">
        <w:rPr>
          <w:iCs/>
        </w:rPr>
        <w:t>present</w:t>
      </w:r>
      <w:r w:rsidR="00233E46">
        <w:rPr>
          <w:iCs/>
        </w:rPr>
        <w:t>.</w:t>
      </w:r>
    </w:p>
    <w:p w14:paraId="7AFA697B" w14:textId="77777777" w:rsidR="00233E46" w:rsidRDefault="00233E46" w:rsidP="00A12E3B">
      <w:pPr>
        <w:rPr>
          <w:iCs/>
        </w:rPr>
      </w:pPr>
    </w:p>
    <w:p w14:paraId="5FADE7E9" w14:textId="77777777" w:rsidR="00233E46" w:rsidRDefault="00233E46" w:rsidP="00A12E3B">
      <w:pPr>
        <w:rPr>
          <w:iCs/>
        </w:rPr>
      </w:pPr>
    </w:p>
    <w:p w14:paraId="616CA7C7" w14:textId="77777777" w:rsidR="004D2BA1" w:rsidRPr="00750052" w:rsidRDefault="004D2BA1" w:rsidP="00A12E3B">
      <w:pPr>
        <w:rPr>
          <w:iCs/>
        </w:rPr>
      </w:pPr>
    </w:p>
    <w:p w14:paraId="1850370D" w14:textId="77777777" w:rsidR="00FF78D3" w:rsidRDefault="00FF78D3" w:rsidP="00A12E3B"/>
    <w:p w14:paraId="15A798B2" w14:textId="77777777" w:rsidR="00F2554B" w:rsidRPr="00A12E3B" w:rsidRDefault="00F2554B" w:rsidP="00A12E3B"/>
    <w:sectPr w:rsidR="00F2554B" w:rsidRPr="00A12E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sjQyNTc3MDK3MLNQ0lEKTi0uzszPAykwqgUAYGIzyywAAAA="/>
  </w:docVars>
  <w:rsids>
    <w:rsidRoot w:val="001C0925"/>
    <w:rsid w:val="00021F88"/>
    <w:rsid w:val="00022424"/>
    <w:rsid w:val="00023BB2"/>
    <w:rsid w:val="00037865"/>
    <w:rsid w:val="000569A8"/>
    <w:rsid w:val="000570D8"/>
    <w:rsid w:val="00074723"/>
    <w:rsid w:val="00075E50"/>
    <w:rsid w:val="00097C3B"/>
    <w:rsid w:val="000D4A76"/>
    <w:rsid w:val="000D661E"/>
    <w:rsid w:val="00120C99"/>
    <w:rsid w:val="00124935"/>
    <w:rsid w:val="0012497A"/>
    <w:rsid w:val="00162059"/>
    <w:rsid w:val="00184FF5"/>
    <w:rsid w:val="001B0CBA"/>
    <w:rsid w:val="001B51AA"/>
    <w:rsid w:val="001C0925"/>
    <w:rsid w:val="001C412A"/>
    <w:rsid w:val="001C7B44"/>
    <w:rsid w:val="001F0044"/>
    <w:rsid w:val="001F160E"/>
    <w:rsid w:val="00206434"/>
    <w:rsid w:val="00231B6F"/>
    <w:rsid w:val="00233E46"/>
    <w:rsid w:val="00262D33"/>
    <w:rsid w:val="0028468D"/>
    <w:rsid w:val="002A4471"/>
    <w:rsid w:val="00334C9A"/>
    <w:rsid w:val="0034107C"/>
    <w:rsid w:val="00341EB4"/>
    <w:rsid w:val="00345517"/>
    <w:rsid w:val="003926DC"/>
    <w:rsid w:val="003D1294"/>
    <w:rsid w:val="00400419"/>
    <w:rsid w:val="00461C1D"/>
    <w:rsid w:val="0048235E"/>
    <w:rsid w:val="004A5E2C"/>
    <w:rsid w:val="004D2BA1"/>
    <w:rsid w:val="004F3EEE"/>
    <w:rsid w:val="00504EB8"/>
    <w:rsid w:val="00507C6E"/>
    <w:rsid w:val="00527A94"/>
    <w:rsid w:val="005603A1"/>
    <w:rsid w:val="005B207A"/>
    <w:rsid w:val="005B7B98"/>
    <w:rsid w:val="005C25C1"/>
    <w:rsid w:val="006049B5"/>
    <w:rsid w:val="00613769"/>
    <w:rsid w:val="0063046B"/>
    <w:rsid w:val="00646954"/>
    <w:rsid w:val="006528EB"/>
    <w:rsid w:val="006843E5"/>
    <w:rsid w:val="00691D4C"/>
    <w:rsid w:val="006A12B2"/>
    <w:rsid w:val="006E16B2"/>
    <w:rsid w:val="0071769B"/>
    <w:rsid w:val="00740F2F"/>
    <w:rsid w:val="00750052"/>
    <w:rsid w:val="00784A4A"/>
    <w:rsid w:val="007A52D8"/>
    <w:rsid w:val="007E271C"/>
    <w:rsid w:val="00867840"/>
    <w:rsid w:val="008F3472"/>
    <w:rsid w:val="0094637A"/>
    <w:rsid w:val="00962BF2"/>
    <w:rsid w:val="00970875"/>
    <w:rsid w:val="00980A03"/>
    <w:rsid w:val="009C2C25"/>
    <w:rsid w:val="009D3EB5"/>
    <w:rsid w:val="009F10D8"/>
    <w:rsid w:val="00A036C1"/>
    <w:rsid w:val="00A12E3B"/>
    <w:rsid w:val="00A53ECE"/>
    <w:rsid w:val="00A56F8F"/>
    <w:rsid w:val="00A66AD7"/>
    <w:rsid w:val="00A85BE7"/>
    <w:rsid w:val="00AF6BEF"/>
    <w:rsid w:val="00B345B1"/>
    <w:rsid w:val="00B82E3D"/>
    <w:rsid w:val="00BD0A50"/>
    <w:rsid w:val="00BF00F0"/>
    <w:rsid w:val="00C25B1E"/>
    <w:rsid w:val="00C95808"/>
    <w:rsid w:val="00CB0C1D"/>
    <w:rsid w:val="00CE7257"/>
    <w:rsid w:val="00D84A41"/>
    <w:rsid w:val="00D9107E"/>
    <w:rsid w:val="00DD6B6C"/>
    <w:rsid w:val="00E15305"/>
    <w:rsid w:val="00E317E8"/>
    <w:rsid w:val="00E81F83"/>
    <w:rsid w:val="00E85270"/>
    <w:rsid w:val="00E93F2F"/>
    <w:rsid w:val="00EE5C6A"/>
    <w:rsid w:val="00F2554B"/>
    <w:rsid w:val="00F807F0"/>
    <w:rsid w:val="00F8758F"/>
    <w:rsid w:val="00F93852"/>
    <w:rsid w:val="00FB5487"/>
    <w:rsid w:val="00FD15C7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07C41"/>
  <w15:chartTrackingRefBased/>
  <w15:docId w15:val="{44ACFAFC-9E1C-4E40-836F-F879343FC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2E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E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6137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101</cp:revision>
  <dcterms:created xsi:type="dcterms:W3CDTF">2023-11-14T09:54:00Z</dcterms:created>
  <dcterms:modified xsi:type="dcterms:W3CDTF">2023-11-15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14T09:55:06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bd554713-015f-46c7-bce2-c5f866021b99</vt:lpwstr>
  </property>
  <property fmtid="{D5CDD505-2E9C-101B-9397-08002B2CF9AE}" pid="8" name="MSIP_Label_2a3a108f-898d-4589-9ebc-7ee3b46df9b8_ContentBits">
    <vt:lpwstr>0</vt:lpwstr>
  </property>
</Properties>
</file>